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778C4AE2" w:rsidR="00A528E8" w:rsidRDefault="00841CAC">
      <w:pPr>
        <w:pStyle w:val="BodyText"/>
        <w:tabs>
          <w:tab w:val="left" w:pos="6119"/>
        </w:tabs>
        <w:ind w:left="1080"/>
        <w:rPr>
          <w:u w:val="none"/>
        </w:rPr>
      </w:pPr>
      <w:r>
        <w:rPr>
          <w:u w:val="none"/>
        </w:rPr>
        <w:t>SI Leader:</w:t>
      </w:r>
      <w:r w:rsidR="00DD5F6D">
        <w:rPr>
          <w:u w:val="none"/>
        </w:rPr>
        <w:t xml:space="preserve"> ______</w:t>
      </w:r>
      <w:r w:rsidR="00653073">
        <w:rPr>
          <w:u w:val="none"/>
        </w:rPr>
        <w:t>Thomas Morton</w:t>
      </w:r>
      <w:r w:rsidR="00DD5F6D">
        <w:rPr>
          <w:u w:val="none"/>
        </w:rPr>
        <w:t>_______</w:t>
      </w:r>
      <w:r>
        <w:rPr>
          <w:u w:val="none"/>
        </w:rPr>
        <w:tab/>
        <w:t>Week of Semester:</w:t>
      </w:r>
      <w:r w:rsidR="00DD5F6D">
        <w:rPr>
          <w:u w:val="none"/>
        </w:rPr>
        <w:t>_________</w:t>
      </w:r>
      <w:r w:rsidR="00653073">
        <w:rPr>
          <w:u w:val="none"/>
        </w:rPr>
        <w:t>12</w:t>
      </w:r>
      <w:r w:rsidR="00DD5F6D">
        <w:rPr>
          <w:u w:val="none"/>
        </w:rPr>
        <w:t>___________</w:t>
      </w:r>
    </w:p>
    <w:p w14:paraId="15BE987D" w14:textId="77777777" w:rsidR="00A528E8" w:rsidRDefault="00A528E8">
      <w:pPr>
        <w:spacing w:before="6"/>
        <w:rPr>
          <w:b/>
          <w:sz w:val="25"/>
        </w:rPr>
      </w:pPr>
    </w:p>
    <w:p w14:paraId="4BECA1CA" w14:textId="00995B8A" w:rsidR="00A528E8" w:rsidRDefault="00841CAC">
      <w:pPr>
        <w:pStyle w:val="BodyText"/>
        <w:tabs>
          <w:tab w:val="left" w:pos="6119"/>
        </w:tabs>
        <w:ind w:left="1080"/>
        <w:rPr>
          <w:u w:val="none"/>
        </w:rPr>
      </w:pPr>
      <w:r>
        <w:rPr>
          <w:u w:val="none"/>
        </w:rPr>
        <w:t>Course:</w:t>
      </w:r>
      <w:r w:rsidR="00DD5F6D">
        <w:rPr>
          <w:u w:val="none"/>
        </w:rPr>
        <w:t xml:space="preserve"> _______</w:t>
      </w:r>
      <w:r w:rsidR="00653073">
        <w:rPr>
          <w:u w:val="none"/>
        </w:rPr>
        <w:t>CS 1113_________</w:t>
      </w:r>
      <w:r w:rsidR="00DD5F6D">
        <w:rPr>
          <w:u w:val="none"/>
        </w:rPr>
        <w:t>_______</w:t>
      </w:r>
      <w:r>
        <w:rPr>
          <w:u w:val="none"/>
        </w:rPr>
        <w:tab/>
        <w:t>Instructor:</w:t>
      </w:r>
      <w:r w:rsidR="00DD5F6D">
        <w:rPr>
          <w:u w:val="none"/>
        </w:rPr>
        <w:t xml:space="preserve"> __________</w:t>
      </w:r>
      <w:r w:rsidR="00653073">
        <w:rPr>
          <w:u w:val="none"/>
        </w:rPr>
        <w:t>Dr. Crick</w:t>
      </w:r>
      <w:r w:rsidR="00DD5F6D">
        <w:rPr>
          <w:u w:val="none"/>
        </w:rPr>
        <w:t>_____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2D55331E" w:rsidR="00A528E8" w:rsidRDefault="00841CAC">
      <w:pPr>
        <w:spacing w:before="54"/>
        <w:ind w:left="1080"/>
        <w:rPr>
          <w:sz w:val="24"/>
        </w:rPr>
      </w:pPr>
      <w:r>
        <w:rPr>
          <w:sz w:val="24"/>
        </w:rPr>
        <w:t>1.</w:t>
      </w:r>
      <w:r w:rsidR="00653073">
        <w:rPr>
          <w:sz w:val="24"/>
        </w:rPr>
        <w:t xml:space="preserve"> Students will understand variable scope with respect to user-defined methods</w:t>
      </w:r>
    </w:p>
    <w:p w14:paraId="26D4ADEF" w14:textId="50162E52" w:rsidR="00A528E8" w:rsidRDefault="00841CAC">
      <w:pPr>
        <w:spacing w:before="54"/>
        <w:ind w:left="1080"/>
        <w:rPr>
          <w:sz w:val="24"/>
        </w:rPr>
      </w:pPr>
      <w:r>
        <w:rPr>
          <w:sz w:val="24"/>
        </w:rPr>
        <w:t>2.</w:t>
      </w:r>
      <w:r w:rsidR="00653073">
        <w:rPr>
          <w:sz w:val="24"/>
        </w:rPr>
        <w:t xml:space="preserve"> Students will understand how methods provide abstraction in code, resulting in easier debugging and code reusability.</w:t>
      </w:r>
    </w:p>
    <w:p w14:paraId="48216385" w14:textId="2D66EE78" w:rsidR="00A528E8" w:rsidRDefault="00841CAC">
      <w:pPr>
        <w:spacing w:before="54"/>
        <w:ind w:left="1080"/>
        <w:rPr>
          <w:sz w:val="24"/>
        </w:rPr>
      </w:pPr>
      <w:r>
        <w:rPr>
          <w:sz w:val="24"/>
        </w:rPr>
        <w:t>3.</w:t>
      </w:r>
      <w:r w:rsidR="00653073">
        <w:rPr>
          <w:sz w:val="24"/>
        </w:rPr>
        <w:t xml:space="preserve"> Students will apply concepts of user-defined methods to write a simple program that </w:t>
      </w:r>
      <w:r w:rsidR="00C9523A">
        <w:rPr>
          <w:sz w:val="24"/>
        </w:rPr>
        <w:t>prints data types</w:t>
      </w:r>
      <w:r w:rsidR="00653073">
        <w:rPr>
          <w:sz w:val="24"/>
        </w:rPr>
        <w:t xml:space="preserve"> using method overloading.</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7229850A">
                <wp:simplePos x="0" y="0"/>
                <wp:positionH relativeFrom="column">
                  <wp:posOffset>708660</wp:posOffset>
                </wp:positionH>
                <wp:positionV relativeFrom="paragraph">
                  <wp:posOffset>145415</wp:posOffset>
                </wp:positionV>
                <wp:extent cx="5955030" cy="1120140"/>
                <wp:effectExtent l="0" t="0" r="26670" b="228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1120140"/>
                        </a:xfrm>
                        <a:prstGeom prst="rect">
                          <a:avLst/>
                        </a:prstGeom>
                        <a:solidFill>
                          <a:srgbClr val="FFFFFF"/>
                        </a:solidFill>
                        <a:ln w="9525">
                          <a:solidFill>
                            <a:srgbClr val="000000"/>
                          </a:solidFill>
                          <a:miter lim="800000"/>
                          <a:headEnd/>
                          <a:tailEnd/>
                        </a:ln>
                      </wps:spPr>
                      <wps:txbx>
                        <w:txbxContent>
                          <w:p w14:paraId="7EE7D705" w14:textId="1E863056" w:rsidR="00943800" w:rsidRDefault="00E31866">
                            <w:r>
                              <w:t>Dr. Crick and I discussed how abstraction provided by methods is an essential concept for students to understand. With this, Dr. Crick suggested that I cover how we can use methods to break a problem down into smaller components and solve those components individually.</w:t>
                            </w:r>
                          </w:p>
                          <w:p w14:paraId="1CF916C1" w14:textId="1AEAB6D8" w:rsidR="00E31866" w:rsidRDefault="00E31866"/>
                          <w:p w14:paraId="39752FF2" w14:textId="38852DAC" w:rsidR="00E31866" w:rsidRDefault="00E31866">
                            <w:r>
                              <w:t>Following that, he suggested that I cover how to properly use methods, such as passing and returning input and designing methods with reusability in mi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8pt;margin-top:11.45pt;width:468.9pt;height:8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">
                <v:textbox>
                  <w:txbxContent>
                    <w:p w14:paraId="7EE7D705" w14:textId="1E863056" w:rsidR="00943800" w:rsidRDefault="00E31866">
                      <w:r>
                        <w:t>Dr. Crick and I discussed how abstraction provided by methods is an essential concept for students to understand. With this, Dr. Crick suggested that I cover how we can use methods to break a problem down into smaller components and solve those components individually.</w:t>
                      </w:r>
                    </w:p>
                    <w:p w14:paraId="1CF916C1" w14:textId="1AEAB6D8" w:rsidR="00E31866" w:rsidRDefault="00E31866"/>
                    <w:p w14:paraId="39752FF2" w14:textId="38852DAC" w:rsidR="00E31866" w:rsidRDefault="00E31866">
                      <w:r>
                        <w:t>Following that, he suggested that I cover how to properly use methods, such as passing and returning input and designing methods with reusability in mind.</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4DC68B36" w14:textId="77777777" w:rsidR="00A528E8" w:rsidRDefault="00841CAC">
            <w:pPr>
              <w:pStyle w:val="TableParagraph"/>
              <w:ind w:left="439"/>
              <w:rPr>
                <w:sz w:val="18"/>
              </w:rPr>
            </w:pPr>
            <w:r>
              <w:rPr>
                <w:sz w:val="18"/>
              </w:rPr>
              <w:t>Activity Name:</w:t>
            </w:r>
          </w:p>
          <w:p w14:paraId="6A0772E5" w14:textId="77777777" w:rsidR="00653073" w:rsidRDefault="00653073">
            <w:pPr>
              <w:pStyle w:val="TableParagraph"/>
              <w:ind w:left="439"/>
              <w:rPr>
                <w:sz w:val="18"/>
              </w:rPr>
            </w:pPr>
          </w:p>
          <w:p w14:paraId="15447266" w14:textId="0B32A786" w:rsidR="00653073" w:rsidRDefault="00653073" w:rsidP="00653073">
            <w:pPr>
              <w:pStyle w:val="TableParagraph"/>
              <w:jc w:val="center"/>
              <w:rPr>
                <w:sz w:val="18"/>
              </w:rPr>
            </w:pPr>
            <w:r>
              <w:rPr>
                <w:sz w:val="18"/>
              </w:rPr>
              <w:t>Variable Scope – A Review</w:t>
            </w:r>
          </w:p>
        </w:tc>
        <w:tc>
          <w:tcPr>
            <w:tcW w:w="2250" w:type="dxa"/>
          </w:tcPr>
          <w:p w14:paraId="1B8DC4C9" w14:textId="77777777" w:rsidR="00A528E8" w:rsidRDefault="00106DB3">
            <w:pPr>
              <w:pStyle w:val="TableParagraph"/>
              <w:rPr>
                <w:sz w:val="18"/>
              </w:rPr>
            </w:pPr>
            <w:r>
              <w:rPr>
                <w:sz w:val="18"/>
              </w:rPr>
              <w:t>Session</w:t>
            </w:r>
            <w:r w:rsidR="00841CAC">
              <w:rPr>
                <w:sz w:val="18"/>
              </w:rPr>
              <w:t xml:space="preserve"> Objective(s) Met:</w:t>
            </w:r>
          </w:p>
          <w:p w14:paraId="5E66D617" w14:textId="77777777" w:rsidR="00653073" w:rsidRDefault="00653073">
            <w:pPr>
              <w:pStyle w:val="TableParagraph"/>
              <w:rPr>
                <w:sz w:val="18"/>
              </w:rPr>
            </w:pPr>
          </w:p>
          <w:p w14:paraId="7DE56B79" w14:textId="7B903D24" w:rsidR="00653073" w:rsidRDefault="00653073">
            <w:pPr>
              <w:pStyle w:val="TableParagraph"/>
              <w:rPr>
                <w:sz w:val="18"/>
              </w:rPr>
            </w:pPr>
            <w:r>
              <w:rPr>
                <w:sz w:val="18"/>
              </w:rPr>
              <w:t>Objective 1</w:t>
            </w:r>
          </w:p>
        </w:tc>
        <w:tc>
          <w:tcPr>
            <w:tcW w:w="1590" w:type="dxa"/>
          </w:tcPr>
          <w:p w14:paraId="2C52DCD7" w14:textId="77777777" w:rsidR="00A528E8" w:rsidRDefault="00841CAC">
            <w:pPr>
              <w:pStyle w:val="TableParagraph"/>
              <w:ind w:left="244"/>
              <w:rPr>
                <w:sz w:val="18"/>
              </w:rPr>
            </w:pPr>
            <w:r>
              <w:rPr>
                <w:sz w:val="18"/>
              </w:rPr>
              <w:t>Time Allotted:</w:t>
            </w:r>
          </w:p>
          <w:p w14:paraId="479CA994" w14:textId="77777777" w:rsidR="00653073" w:rsidRDefault="00653073">
            <w:pPr>
              <w:pStyle w:val="TableParagraph"/>
              <w:ind w:left="244"/>
              <w:rPr>
                <w:sz w:val="18"/>
              </w:rPr>
            </w:pPr>
          </w:p>
          <w:p w14:paraId="6558F88A" w14:textId="4B724B2B" w:rsidR="00653073" w:rsidRDefault="00653073">
            <w:pPr>
              <w:pStyle w:val="TableParagraph"/>
              <w:ind w:left="244"/>
              <w:rPr>
                <w:sz w:val="18"/>
              </w:rPr>
            </w:pPr>
            <w:r>
              <w:rPr>
                <w:sz w:val="18"/>
              </w:rPr>
              <w:t>5 minutes</w:t>
            </w:r>
          </w:p>
        </w:tc>
        <w:tc>
          <w:tcPr>
            <w:tcW w:w="1890" w:type="dxa"/>
          </w:tcPr>
          <w:p w14:paraId="6119A5A4" w14:textId="77777777" w:rsidR="00A528E8" w:rsidRDefault="00841CAC">
            <w:pPr>
              <w:pStyle w:val="TableParagraph"/>
              <w:ind w:left="259"/>
              <w:rPr>
                <w:sz w:val="18"/>
              </w:rPr>
            </w:pPr>
            <w:r>
              <w:rPr>
                <w:sz w:val="18"/>
              </w:rPr>
              <w:t>Materials Needed:</w:t>
            </w:r>
          </w:p>
          <w:p w14:paraId="501E5AC7" w14:textId="77777777" w:rsidR="00653073" w:rsidRDefault="00653073">
            <w:pPr>
              <w:pStyle w:val="TableParagraph"/>
              <w:ind w:left="259"/>
              <w:rPr>
                <w:sz w:val="18"/>
              </w:rPr>
            </w:pPr>
          </w:p>
          <w:p w14:paraId="2143C271" w14:textId="244C42BF" w:rsidR="00653073" w:rsidRDefault="00653073">
            <w:pPr>
              <w:pStyle w:val="TableParagraph"/>
              <w:ind w:left="259"/>
              <w:rPr>
                <w:sz w:val="18"/>
              </w:rPr>
            </w:pPr>
            <w:r>
              <w:rPr>
                <w:sz w:val="18"/>
              </w:rPr>
              <w:t>None</w:t>
            </w:r>
          </w:p>
        </w:tc>
        <w:tc>
          <w:tcPr>
            <w:tcW w:w="1830" w:type="dxa"/>
          </w:tcPr>
          <w:p w14:paraId="28802EBB" w14:textId="77777777" w:rsidR="00A528E8" w:rsidRDefault="00841CAC">
            <w:pPr>
              <w:pStyle w:val="TableParagraph"/>
              <w:spacing w:line="295" w:lineRule="auto"/>
              <w:ind w:left="589" w:right="226" w:hanging="360"/>
              <w:rPr>
                <w:sz w:val="18"/>
              </w:rPr>
            </w:pPr>
            <w:r>
              <w:rPr>
                <w:sz w:val="18"/>
              </w:rPr>
              <w:t>Targeted Learning Style(s):</w:t>
            </w:r>
          </w:p>
          <w:p w14:paraId="490E31BE" w14:textId="77777777" w:rsidR="00653073" w:rsidRDefault="00653073">
            <w:pPr>
              <w:pStyle w:val="TableParagraph"/>
              <w:spacing w:line="295" w:lineRule="auto"/>
              <w:ind w:left="589" w:right="226" w:hanging="360"/>
              <w:rPr>
                <w:sz w:val="18"/>
              </w:rPr>
            </w:pPr>
          </w:p>
          <w:p w14:paraId="3F8729A4" w14:textId="04C0C07F" w:rsidR="00653073" w:rsidRDefault="00653073">
            <w:pPr>
              <w:pStyle w:val="TableParagraph"/>
              <w:spacing w:line="295" w:lineRule="auto"/>
              <w:ind w:left="589" w:right="226" w:hanging="360"/>
              <w:rPr>
                <w:sz w:val="18"/>
              </w:rPr>
            </w:pPr>
            <w:r>
              <w:rPr>
                <w:sz w:val="18"/>
              </w:rPr>
              <w:t>Audial</w:t>
            </w:r>
          </w:p>
        </w:tc>
        <w:tc>
          <w:tcPr>
            <w:tcW w:w="1770" w:type="dxa"/>
          </w:tcPr>
          <w:p w14:paraId="735ED4E5" w14:textId="77777777" w:rsidR="00A528E8" w:rsidRDefault="00841CAC">
            <w:pPr>
              <w:pStyle w:val="TableParagraph"/>
              <w:spacing w:line="295" w:lineRule="auto"/>
              <w:ind w:left="664" w:right="296" w:hanging="375"/>
              <w:rPr>
                <w:sz w:val="18"/>
              </w:rPr>
            </w:pPr>
            <w:r>
              <w:rPr>
                <w:sz w:val="18"/>
              </w:rPr>
              <w:t>Bloom’s Levels Used:</w:t>
            </w:r>
          </w:p>
          <w:p w14:paraId="6D462890" w14:textId="77777777" w:rsidR="00653073" w:rsidRDefault="00653073">
            <w:pPr>
              <w:pStyle w:val="TableParagraph"/>
              <w:spacing w:line="295" w:lineRule="auto"/>
              <w:ind w:left="664" w:right="296" w:hanging="375"/>
              <w:rPr>
                <w:sz w:val="18"/>
              </w:rPr>
            </w:pPr>
            <w:r>
              <w:rPr>
                <w:sz w:val="18"/>
              </w:rPr>
              <w:t>Analyzing</w:t>
            </w:r>
          </w:p>
          <w:p w14:paraId="1FBA8C62" w14:textId="77777777" w:rsidR="00653073" w:rsidRDefault="00653073">
            <w:pPr>
              <w:pStyle w:val="TableParagraph"/>
              <w:spacing w:line="295" w:lineRule="auto"/>
              <w:ind w:left="664" w:right="296" w:hanging="375"/>
              <w:rPr>
                <w:sz w:val="18"/>
              </w:rPr>
            </w:pPr>
            <w:r>
              <w:rPr>
                <w:sz w:val="18"/>
              </w:rPr>
              <w:t>Applying</w:t>
            </w:r>
          </w:p>
          <w:p w14:paraId="5E20AF62" w14:textId="77777777" w:rsidR="00653073" w:rsidRDefault="00653073">
            <w:pPr>
              <w:pStyle w:val="TableParagraph"/>
              <w:spacing w:line="295" w:lineRule="auto"/>
              <w:ind w:left="664" w:right="296" w:hanging="375"/>
              <w:rPr>
                <w:sz w:val="18"/>
              </w:rPr>
            </w:pPr>
            <w:r>
              <w:rPr>
                <w:sz w:val="18"/>
              </w:rPr>
              <w:t>Understanding</w:t>
            </w:r>
          </w:p>
          <w:p w14:paraId="3F554215" w14:textId="0A80E7A0" w:rsidR="00653073" w:rsidRDefault="00653073">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2AA32C1A" w14:textId="77777777" w:rsidR="00301E59" w:rsidRDefault="00301E59">
            <w:pPr>
              <w:pStyle w:val="TableParagraph"/>
              <w:spacing w:line="295" w:lineRule="auto"/>
              <w:ind w:left="664" w:right="296" w:hanging="375"/>
              <w:rPr>
                <w:sz w:val="18"/>
              </w:rPr>
            </w:pPr>
            <w:r>
              <w:rPr>
                <w:sz w:val="18"/>
              </w:rPr>
              <w:t>Explanation/Notes:</w:t>
            </w:r>
          </w:p>
          <w:p w14:paraId="323D6FE6" w14:textId="77777777" w:rsidR="00653073" w:rsidRDefault="00653073">
            <w:pPr>
              <w:pStyle w:val="TableParagraph"/>
              <w:spacing w:line="295" w:lineRule="auto"/>
              <w:ind w:left="664" w:right="296" w:hanging="375"/>
              <w:rPr>
                <w:sz w:val="18"/>
              </w:rPr>
            </w:pPr>
          </w:p>
          <w:p w14:paraId="080492EC" w14:textId="77777777" w:rsidR="00653073" w:rsidRDefault="00653073" w:rsidP="00653073">
            <w:pPr>
              <w:pStyle w:val="TableParagraph"/>
              <w:spacing w:line="295" w:lineRule="auto"/>
              <w:ind w:left="664" w:right="296" w:hanging="375"/>
              <w:rPr>
                <w:sz w:val="18"/>
              </w:rPr>
            </w:pPr>
            <w:r>
              <w:rPr>
                <w:sz w:val="18"/>
              </w:rPr>
              <w:t>Going around the room, each participant will list one activity or instance where the state of an object or value would and would not be remembered. Examples could be baking cookies (the cookies you baked last are not the same as the next cookies you will bake, thus scope is not preserved. Versus the oven settings, which will stay turned off until the next time you turn it on).</w:t>
            </w:r>
          </w:p>
          <w:p w14:paraId="3A4BD771" w14:textId="77777777" w:rsidR="00653073" w:rsidRDefault="00653073" w:rsidP="00653073">
            <w:pPr>
              <w:pStyle w:val="TableParagraph"/>
              <w:spacing w:line="295" w:lineRule="auto"/>
              <w:ind w:left="664" w:right="296" w:hanging="375"/>
              <w:rPr>
                <w:sz w:val="18"/>
              </w:rPr>
            </w:pPr>
          </w:p>
          <w:p w14:paraId="2199FFCD" w14:textId="135F963D" w:rsidR="00653073" w:rsidRDefault="00653073" w:rsidP="00653073">
            <w:pPr>
              <w:pStyle w:val="TableParagraph"/>
              <w:spacing w:line="295" w:lineRule="auto"/>
              <w:ind w:left="664" w:right="296" w:hanging="375"/>
              <w:rPr>
                <w:sz w:val="18"/>
              </w:rPr>
            </w:pPr>
            <w:r>
              <w:rPr>
                <w:sz w:val="18"/>
              </w:rPr>
              <w:t>A brief note of how methods do not retain variable scope will be discussed following the activity.</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609E2D56" w14:textId="77777777" w:rsidR="00A528E8" w:rsidRDefault="00841CAC">
            <w:pPr>
              <w:pStyle w:val="TableParagraph"/>
              <w:ind w:left="439"/>
              <w:rPr>
                <w:sz w:val="18"/>
              </w:rPr>
            </w:pPr>
            <w:r>
              <w:rPr>
                <w:sz w:val="18"/>
              </w:rPr>
              <w:t>Activity Name:</w:t>
            </w:r>
          </w:p>
          <w:p w14:paraId="7CCDAAB1" w14:textId="77777777" w:rsidR="00653073" w:rsidRDefault="00653073">
            <w:pPr>
              <w:pStyle w:val="TableParagraph"/>
              <w:ind w:left="439"/>
              <w:rPr>
                <w:sz w:val="18"/>
              </w:rPr>
            </w:pPr>
          </w:p>
          <w:p w14:paraId="0F0E3E9E" w14:textId="2A9CE97A" w:rsidR="00653073" w:rsidRDefault="005E4DF4">
            <w:pPr>
              <w:pStyle w:val="TableParagraph"/>
              <w:ind w:left="439"/>
              <w:rPr>
                <w:sz w:val="18"/>
              </w:rPr>
            </w:pPr>
            <w:r>
              <w:rPr>
                <w:sz w:val="18"/>
              </w:rPr>
              <w:t>Conceptualizing Methods</w:t>
            </w:r>
          </w:p>
        </w:tc>
        <w:tc>
          <w:tcPr>
            <w:tcW w:w="2250" w:type="dxa"/>
          </w:tcPr>
          <w:p w14:paraId="347611CE" w14:textId="77777777" w:rsidR="00A528E8" w:rsidRDefault="00106DB3">
            <w:pPr>
              <w:pStyle w:val="TableParagraph"/>
              <w:rPr>
                <w:sz w:val="18"/>
              </w:rPr>
            </w:pPr>
            <w:r>
              <w:rPr>
                <w:sz w:val="18"/>
              </w:rPr>
              <w:t>Session</w:t>
            </w:r>
            <w:r w:rsidR="00841CAC">
              <w:rPr>
                <w:sz w:val="18"/>
              </w:rPr>
              <w:t xml:space="preserve"> Objective(s) Met:</w:t>
            </w:r>
          </w:p>
          <w:p w14:paraId="01EC4BC6" w14:textId="77777777" w:rsidR="005E4DF4" w:rsidRDefault="005E4DF4">
            <w:pPr>
              <w:pStyle w:val="TableParagraph"/>
              <w:rPr>
                <w:sz w:val="18"/>
              </w:rPr>
            </w:pPr>
          </w:p>
          <w:p w14:paraId="3084DC76" w14:textId="79F92DDD" w:rsidR="005E4DF4" w:rsidRDefault="005E4DF4">
            <w:pPr>
              <w:pStyle w:val="TableParagraph"/>
              <w:rPr>
                <w:sz w:val="18"/>
              </w:rPr>
            </w:pPr>
            <w:r>
              <w:rPr>
                <w:sz w:val="18"/>
              </w:rPr>
              <w:t>Objectives 1 and 2</w:t>
            </w:r>
          </w:p>
        </w:tc>
        <w:tc>
          <w:tcPr>
            <w:tcW w:w="1590" w:type="dxa"/>
          </w:tcPr>
          <w:p w14:paraId="210ACBDD" w14:textId="77777777" w:rsidR="00A528E8" w:rsidRDefault="00841CAC">
            <w:pPr>
              <w:pStyle w:val="TableParagraph"/>
              <w:ind w:left="244"/>
              <w:rPr>
                <w:sz w:val="18"/>
              </w:rPr>
            </w:pPr>
            <w:r>
              <w:rPr>
                <w:sz w:val="18"/>
              </w:rPr>
              <w:t>Time Allotted:</w:t>
            </w:r>
          </w:p>
          <w:p w14:paraId="26303A62" w14:textId="77777777" w:rsidR="005E4DF4" w:rsidRDefault="005E4DF4">
            <w:pPr>
              <w:pStyle w:val="TableParagraph"/>
              <w:ind w:left="244"/>
              <w:rPr>
                <w:sz w:val="18"/>
              </w:rPr>
            </w:pPr>
          </w:p>
          <w:p w14:paraId="71C5A351" w14:textId="77777777" w:rsidR="005E4DF4" w:rsidRDefault="008A79BF">
            <w:pPr>
              <w:pStyle w:val="TableParagraph"/>
              <w:ind w:left="244"/>
              <w:rPr>
                <w:sz w:val="18"/>
              </w:rPr>
            </w:pPr>
            <w:r>
              <w:rPr>
                <w:sz w:val="18"/>
              </w:rPr>
              <w:t>15-</w:t>
            </w:r>
            <w:r w:rsidR="005E4DF4">
              <w:rPr>
                <w:sz w:val="18"/>
              </w:rPr>
              <w:t>20 minutes</w:t>
            </w:r>
          </w:p>
          <w:p w14:paraId="06FA1B50" w14:textId="77777777" w:rsidR="008A11E3" w:rsidRDefault="008A11E3">
            <w:pPr>
              <w:pStyle w:val="TableParagraph"/>
              <w:ind w:left="244"/>
              <w:rPr>
                <w:sz w:val="18"/>
              </w:rPr>
            </w:pPr>
          </w:p>
          <w:p w14:paraId="740A6305" w14:textId="239FE284" w:rsidR="008A11E3" w:rsidRDefault="008A11E3">
            <w:pPr>
              <w:pStyle w:val="TableParagraph"/>
              <w:ind w:left="244"/>
              <w:rPr>
                <w:sz w:val="18"/>
              </w:rPr>
            </w:pPr>
            <w:r>
              <w:rPr>
                <w:sz w:val="18"/>
              </w:rPr>
              <w:t>(aim for 20)</w:t>
            </w:r>
          </w:p>
        </w:tc>
        <w:tc>
          <w:tcPr>
            <w:tcW w:w="1890" w:type="dxa"/>
          </w:tcPr>
          <w:p w14:paraId="1CC07FD5" w14:textId="77777777" w:rsidR="00A528E8" w:rsidRDefault="00841CAC">
            <w:pPr>
              <w:pStyle w:val="TableParagraph"/>
              <w:ind w:left="259"/>
              <w:rPr>
                <w:sz w:val="18"/>
              </w:rPr>
            </w:pPr>
            <w:r>
              <w:rPr>
                <w:sz w:val="18"/>
              </w:rPr>
              <w:t>Materials Needed:</w:t>
            </w:r>
          </w:p>
          <w:p w14:paraId="0B0B8841" w14:textId="77777777" w:rsidR="005E4DF4" w:rsidRDefault="005E4DF4">
            <w:pPr>
              <w:pStyle w:val="TableParagraph"/>
              <w:ind w:left="259"/>
              <w:rPr>
                <w:sz w:val="18"/>
              </w:rPr>
            </w:pPr>
          </w:p>
          <w:p w14:paraId="4D85B3F2" w14:textId="30BF1A12" w:rsidR="005E4DF4" w:rsidRDefault="005E4DF4">
            <w:pPr>
              <w:pStyle w:val="TableParagraph"/>
              <w:ind w:left="259"/>
              <w:rPr>
                <w:sz w:val="18"/>
              </w:rPr>
            </w:pPr>
            <w:r>
              <w:rPr>
                <w:sz w:val="18"/>
              </w:rPr>
              <w:t>Marker &amp; whiteboard</w:t>
            </w:r>
          </w:p>
        </w:tc>
        <w:tc>
          <w:tcPr>
            <w:tcW w:w="1830" w:type="dxa"/>
          </w:tcPr>
          <w:p w14:paraId="7E5C9CB6" w14:textId="77777777" w:rsidR="00A528E8" w:rsidRDefault="00841CAC">
            <w:pPr>
              <w:pStyle w:val="TableParagraph"/>
              <w:spacing w:line="295" w:lineRule="auto"/>
              <w:ind w:left="589" w:right="226" w:hanging="360"/>
              <w:rPr>
                <w:sz w:val="18"/>
              </w:rPr>
            </w:pPr>
            <w:r>
              <w:rPr>
                <w:sz w:val="18"/>
              </w:rPr>
              <w:t>Targeted Learning Style(s):</w:t>
            </w:r>
          </w:p>
          <w:p w14:paraId="6D7CA00C" w14:textId="77777777" w:rsidR="005E4DF4" w:rsidRDefault="005E4DF4">
            <w:pPr>
              <w:pStyle w:val="TableParagraph"/>
              <w:spacing w:line="295" w:lineRule="auto"/>
              <w:ind w:left="589" w:right="226" w:hanging="360"/>
              <w:rPr>
                <w:sz w:val="18"/>
              </w:rPr>
            </w:pPr>
          </w:p>
          <w:p w14:paraId="1E3E35EA" w14:textId="77777777" w:rsidR="005E4DF4" w:rsidRDefault="005E4DF4">
            <w:pPr>
              <w:pStyle w:val="TableParagraph"/>
              <w:spacing w:line="295" w:lineRule="auto"/>
              <w:ind w:left="589" w:right="226" w:hanging="360"/>
              <w:rPr>
                <w:sz w:val="18"/>
              </w:rPr>
            </w:pPr>
            <w:r>
              <w:rPr>
                <w:sz w:val="18"/>
              </w:rPr>
              <w:t>Audial</w:t>
            </w:r>
          </w:p>
          <w:p w14:paraId="761BC71E" w14:textId="77777777" w:rsidR="005E4DF4" w:rsidRDefault="005E4DF4">
            <w:pPr>
              <w:pStyle w:val="TableParagraph"/>
              <w:spacing w:line="295" w:lineRule="auto"/>
              <w:ind w:left="589" w:right="226" w:hanging="360"/>
              <w:rPr>
                <w:sz w:val="18"/>
              </w:rPr>
            </w:pPr>
            <w:r>
              <w:rPr>
                <w:sz w:val="18"/>
              </w:rPr>
              <w:t>Visual</w:t>
            </w:r>
          </w:p>
          <w:p w14:paraId="1D5531F1" w14:textId="1A45E8AB" w:rsidR="005E4DF4" w:rsidRDefault="005E4DF4">
            <w:pPr>
              <w:pStyle w:val="TableParagraph"/>
              <w:spacing w:line="295" w:lineRule="auto"/>
              <w:ind w:left="589" w:right="226" w:hanging="360"/>
              <w:rPr>
                <w:sz w:val="18"/>
              </w:rPr>
            </w:pPr>
            <w:r>
              <w:rPr>
                <w:sz w:val="18"/>
              </w:rPr>
              <w:t>Kinesthetic</w:t>
            </w:r>
          </w:p>
        </w:tc>
        <w:tc>
          <w:tcPr>
            <w:tcW w:w="1770" w:type="dxa"/>
          </w:tcPr>
          <w:p w14:paraId="7DD20B26" w14:textId="77777777" w:rsidR="00A528E8" w:rsidRDefault="00841CAC">
            <w:pPr>
              <w:pStyle w:val="TableParagraph"/>
              <w:spacing w:line="295" w:lineRule="auto"/>
              <w:ind w:left="664" w:right="296" w:hanging="375"/>
              <w:rPr>
                <w:sz w:val="18"/>
              </w:rPr>
            </w:pPr>
            <w:r>
              <w:rPr>
                <w:sz w:val="18"/>
              </w:rPr>
              <w:t>Bloom’s Levels Used:</w:t>
            </w:r>
          </w:p>
          <w:p w14:paraId="44E95288" w14:textId="22686132" w:rsidR="005E4DF4" w:rsidRDefault="005E4DF4">
            <w:pPr>
              <w:pStyle w:val="TableParagraph"/>
              <w:spacing w:line="295" w:lineRule="auto"/>
              <w:ind w:left="664" w:right="296" w:hanging="375"/>
              <w:rPr>
                <w:sz w:val="18"/>
              </w:rPr>
            </w:pPr>
            <w:r>
              <w:rPr>
                <w:sz w:val="18"/>
              </w:rPr>
              <w:t>Creating</w:t>
            </w:r>
          </w:p>
          <w:p w14:paraId="19658CFD" w14:textId="0BC5B2E0" w:rsidR="005E4DF4" w:rsidRDefault="005E4DF4">
            <w:pPr>
              <w:pStyle w:val="TableParagraph"/>
              <w:spacing w:line="295" w:lineRule="auto"/>
              <w:ind w:left="664" w:right="296" w:hanging="375"/>
              <w:rPr>
                <w:sz w:val="18"/>
              </w:rPr>
            </w:pPr>
            <w:r>
              <w:rPr>
                <w:sz w:val="18"/>
              </w:rPr>
              <w:t>Evaluating</w:t>
            </w:r>
          </w:p>
          <w:p w14:paraId="3A6BF37F" w14:textId="469EC1CD" w:rsidR="005E4DF4" w:rsidRDefault="005E4DF4">
            <w:pPr>
              <w:pStyle w:val="TableParagraph"/>
              <w:spacing w:line="295" w:lineRule="auto"/>
              <w:ind w:left="664" w:right="296" w:hanging="375"/>
              <w:rPr>
                <w:sz w:val="18"/>
              </w:rPr>
            </w:pPr>
            <w:r>
              <w:rPr>
                <w:sz w:val="18"/>
              </w:rPr>
              <w:t>Analyzing</w:t>
            </w:r>
          </w:p>
          <w:p w14:paraId="537DBC46" w14:textId="22907CDB" w:rsidR="005E4DF4" w:rsidRDefault="005E4DF4">
            <w:pPr>
              <w:pStyle w:val="TableParagraph"/>
              <w:spacing w:line="295" w:lineRule="auto"/>
              <w:ind w:left="664" w:right="296" w:hanging="375"/>
              <w:rPr>
                <w:sz w:val="18"/>
              </w:rPr>
            </w:pPr>
            <w:r>
              <w:rPr>
                <w:sz w:val="18"/>
              </w:rPr>
              <w:t>Applying</w:t>
            </w:r>
          </w:p>
          <w:p w14:paraId="1C12B29B" w14:textId="7C23AB4E" w:rsidR="005E4DF4" w:rsidRDefault="005E4DF4">
            <w:pPr>
              <w:pStyle w:val="TableParagraph"/>
              <w:spacing w:line="295" w:lineRule="auto"/>
              <w:ind w:left="664" w:right="296" w:hanging="375"/>
              <w:rPr>
                <w:sz w:val="18"/>
              </w:rPr>
            </w:pPr>
            <w:r>
              <w:rPr>
                <w:sz w:val="18"/>
              </w:rPr>
              <w:t>Understanding</w:t>
            </w:r>
          </w:p>
          <w:p w14:paraId="6869BB06" w14:textId="6A4786B8" w:rsidR="005E4DF4" w:rsidRDefault="005E4DF4" w:rsidP="005E4DF4">
            <w:pPr>
              <w:pStyle w:val="TableParagraph"/>
              <w:spacing w:line="295" w:lineRule="auto"/>
              <w:ind w:left="664" w:right="296" w:hanging="375"/>
              <w:rPr>
                <w:sz w:val="18"/>
              </w:rPr>
            </w:pPr>
            <w:r>
              <w:rPr>
                <w:sz w:val="18"/>
              </w:rPr>
              <w:t>Remembering</w:t>
            </w:r>
          </w:p>
        </w:tc>
      </w:tr>
      <w:tr w:rsidR="00301E59" w14:paraId="2F1E46BD" w14:textId="77777777" w:rsidTr="00301E59">
        <w:trPr>
          <w:trHeight w:val="1780"/>
        </w:trPr>
        <w:tc>
          <w:tcPr>
            <w:tcW w:w="11355" w:type="dxa"/>
            <w:gridSpan w:val="6"/>
          </w:tcPr>
          <w:p w14:paraId="34618CD3" w14:textId="77777777" w:rsidR="00301E59" w:rsidRDefault="00301E59">
            <w:pPr>
              <w:pStyle w:val="TableParagraph"/>
              <w:spacing w:line="295" w:lineRule="auto"/>
              <w:ind w:left="664" w:right="296" w:hanging="375"/>
              <w:rPr>
                <w:sz w:val="18"/>
              </w:rPr>
            </w:pPr>
            <w:r>
              <w:rPr>
                <w:sz w:val="18"/>
              </w:rPr>
              <w:t>Explanation/Notes:</w:t>
            </w:r>
          </w:p>
          <w:p w14:paraId="294742C5" w14:textId="77777777" w:rsidR="005E4DF4" w:rsidRDefault="005E4DF4">
            <w:pPr>
              <w:pStyle w:val="TableParagraph"/>
              <w:spacing w:line="295" w:lineRule="auto"/>
              <w:ind w:left="664" w:right="296" w:hanging="375"/>
              <w:rPr>
                <w:sz w:val="18"/>
              </w:rPr>
            </w:pPr>
          </w:p>
          <w:p w14:paraId="0AACDEC9" w14:textId="3D2FE4D7" w:rsidR="005E4DF4" w:rsidRDefault="005E4DF4">
            <w:pPr>
              <w:pStyle w:val="TableParagraph"/>
              <w:spacing w:line="295" w:lineRule="auto"/>
              <w:ind w:left="664" w:right="296" w:hanging="375"/>
              <w:rPr>
                <w:sz w:val="18"/>
              </w:rPr>
            </w:pPr>
            <w:r>
              <w:rPr>
                <w:sz w:val="18"/>
              </w:rPr>
              <w:t>Each participant will be asked to think a series of actions from the following categories: [driving a car, cooking a hamburger, writing a book, playing video games, getting ready in the morning]. As participants think of the different actions required to perform these activities, they will be asked to write each action on the whiteboard under the listed category.</w:t>
            </w:r>
          </w:p>
          <w:p w14:paraId="7A299E68" w14:textId="77777777" w:rsidR="005E4DF4" w:rsidRDefault="005E4DF4">
            <w:pPr>
              <w:pStyle w:val="TableParagraph"/>
              <w:spacing w:line="295" w:lineRule="auto"/>
              <w:ind w:left="664" w:right="296" w:hanging="375"/>
              <w:rPr>
                <w:sz w:val="18"/>
              </w:rPr>
            </w:pPr>
          </w:p>
          <w:p w14:paraId="301DD6E2" w14:textId="77777777" w:rsidR="005E4DF4" w:rsidRDefault="005E4DF4" w:rsidP="005E4DF4">
            <w:pPr>
              <w:pStyle w:val="TableParagraph"/>
              <w:spacing w:line="295" w:lineRule="auto"/>
              <w:ind w:left="664" w:right="296" w:hanging="375"/>
              <w:rPr>
                <w:sz w:val="18"/>
              </w:rPr>
            </w:pPr>
            <w:r>
              <w:rPr>
                <w:sz w:val="18"/>
              </w:rPr>
              <w:t xml:space="preserve">After each category has a thorough list of actions, participants will then be asked to think of the inputs required to carry the action through. These </w:t>
            </w:r>
            <w:r>
              <w:rPr>
                <w:sz w:val="18"/>
              </w:rPr>
              <w:lastRenderedPageBreak/>
              <w:t>inputs will be listed next to each action as a parameter of the “method.”</w:t>
            </w:r>
          </w:p>
          <w:p w14:paraId="2EFD9E83" w14:textId="77777777" w:rsidR="005E4DF4" w:rsidRDefault="005E4DF4" w:rsidP="005E4DF4">
            <w:pPr>
              <w:pStyle w:val="TableParagraph"/>
              <w:spacing w:line="295" w:lineRule="auto"/>
              <w:ind w:left="664" w:right="296" w:hanging="375"/>
              <w:rPr>
                <w:sz w:val="18"/>
              </w:rPr>
            </w:pPr>
            <w:r>
              <w:rPr>
                <w:sz w:val="18"/>
              </w:rPr>
              <w:t>Following this, each participant will be asked to conceptualize what the outcome of the listed action will be. This outcome will become the return statement for the given action.</w:t>
            </w:r>
          </w:p>
          <w:p w14:paraId="4C1E5434" w14:textId="77777777" w:rsidR="005E4DF4" w:rsidRDefault="005E4DF4" w:rsidP="005E4DF4">
            <w:pPr>
              <w:pStyle w:val="TableParagraph"/>
              <w:spacing w:line="295" w:lineRule="auto"/>
              <w:ind w:left="664" w:right="296" w:hanging="375"/>
              <w:rPr>
                <w:sz w:val="18"/>
              </w:rPr>
            </w:pPr>
          </w:p>
          <w:p w14:paraId="7AFF4C47" w14:textId="2339B44C" w:rsidR="005E4DF4" w:rsidRDefault="005E4DF4" w:rsidP="005E4DF4">
            <w:pPr>
              <w:pStyle w:val="TableParagraph"/>
              <w:spacing w:line="295" w:lineRule="auto"/>
              <w:ind w:left="664" w:right="296" w:hanging="375"/>
              <w:rPr>
                <w:sz w:val="18"/>
              </w:rPr>
            </w:pPr>
            <w:r>
              <w:rPr>
                <w:sz w:val="18"/>
              </w:rPr>
              <w:t>A brief explanation will be given that writing a method follows this procedure (conceptualize what needs done, what is required to do it, and what the outcome of doing it will be).</w:t>
            </w:r>
          </w:p>
        </w:tc>
      </w:tr>
    </w:tbl>
    <w:p w14:paraId="0917DF0F" w14:textId="23CF0939" w:rsidR="00A528E8" w:rsidRDefault="00A528E8">
      <w:pPr>
        <w:spacing w:before="8"/>
        <w:rPr>
          <w:b/>
          <w:sz w:val="28"/>
        </w:rPr>
      </w:pPr>
    </w:p>
    <w:p w14:paraId="58A19D1B" w14:textId="4B150700"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1FBA896C" w14:textId="77777777" w:rsidR="00A528E8" w:rsidRDefault="00841CAC">
            <w:pPr>
              <w:pStyle w:val="TableParagraph"/>
              <w:ind w:left="439"/>
              <w:rPr>
                <w:sz w:val="18"/>
              </w:rPr>
            </w:pPr>
            <w:r>
              <w:rPr>
                <w:sz w:val="18"/>
              </w:rPr>
              <w:t>Activity Name:</w:t>
            </w:r>
          </w:p>
          <w:p w14:paraId="170614B2" w14:textId="77777777" w:rsidR="00104C4B" w:rsidRDefault="00104C4B">
            <w:pPr>
              <w:pStyle w:val="TableParagraph"/>
              <w:ind w:left="439"/>
              <w:rPr>
                <w:sz w:val="18"/>
              </w:rPr>
            </w:pPr>
          </w:p>
          <w:p w14:paraId="741F6D62" w14:textId="3F016A8F" w:rsidR="00104C4B" w:rsidRDefault="00104C4B">
            <w:pPr>
              <w:pStyle w:val="TableParagraph"/>
              <w:ind w:left="439"/>
              <w:rPr>
                <w:sz w:val="18"/>
              </w:rPr>
            </w:pPr>
            <w:r>
              <w:rPr>
                <w:sz w:val="18"/>
              </w:rPr>
              <w:t>Coding Activity –</w:t>
            </w:r>
          </w:p>
          <w:p w14:paraId="4EA8B737" w14:textId="25367FF5" w:rsidR="00104C4B" w:rsidRDefault="00104C4B">
            <w:pPr>
              <w:pStyle w:val="TableParagraph"/>
              <w:ind w:left="439"/>
              <w:rPr>
                <w:sz w:val="18"/>
              </w:rPr>
            </w:pPr>
            <w:r>
              <w:rPr>
                <w:sz w:val="18"/>
              </w:rPr>
              <w:t>A Method of Many</w:t>
            </w:r>
          </w:p>
        </w:tc>
        <w:tc>
          <w:tcPr>
            <w:tcW w:w="2250" w:type="dxa"/>
          </w:tcPr>
          <w:p w14:paraId="0ACAE646" w14:textId="77777777" w:rsidR="00A528E8" w:rsidRDefault="00106DB3">
            <w:pPr>
              <w:pStyle w:val="TableParagraph"/>
              <w:rPr>
                <w:sz w:val="18"/>
              </w:rPr>
            </w:pPr>
            <w:r>
              <w:rPr>
                <w:sz w:val="18"/>
              </w:rPr>
              <w:t>Session</w:t>
            </w:r>
            <w:r w:rsidR="00841CAC">
              <w:rPr>
                <w:sz w:val="18"/>
              </w:rPr>
              <w:t xml:space="preserve"> Objective(s) Met:</w:t>
            </w:r>
          </w:p>
          <w:p w14:paraId="460BD718" w14:textId="77777777" w:rsidR="00104C4B" w:rsidRDefault="00104C4B">
            <w:pPr>
              <w:pStyle w:val="TableParagraph"/>
              <w:rPr>
                <w:sz w:val="18"/>
              </w:rPr>
            </w:pPr>
          </w:p>
          <w:p w14:paraId="39898A6E" w14:textId="51B0DE42" w:rsidR="00104C4B" w:rsidRDefault="00104C4B">
            <w:pPr>
              <w:pStyle w:val="TableParagraph"/>
              <w:rPr>
                <w:sz w:val="18"/>
              </w:rPr>
            </w:pPr>
            <w:r>
              <w:rPr>
                <w:sz w:val="18"/>
              </w:rPr>
              <w:t>Objectives 1, 2, &amp; 3</w:t>
            </w:r>
          </w:p>
        </w:tc>
        <w:tc>
          <w:tcPr>
            <w:tcW w:w="1590" w:type="dxa"/>
          </w:tcPr>
          <w:p w14:paraId="2A894E63" w14:textId="77777777" w:rsidR="00A528E8" w:rsidRDefault="00841CAC">
            <w:pPr>
              <w:pStyle w:val="TableParagraph"/>
              <w:ind w:left="244"/>
              <w:rPr>
                <w:sz w:val="18"/>
              </w:rPr>
            </w:pPr>
            <w:r>
              <w:rPr>
                <w:sz w:val="18"/>
              </w:rPr>
              <w:t>Time Allotted:</w:t>
            </w:r>
          </w:p>
          <w:p w14:paraId="034887AA" w14:textId="77777777" w:rsidR="00104C4B" w:rsidRDefault="00104C4B">
            <w:pPr>
              <w:pStyle w:val="TableParagraph"/>
              <w:ind w:left="244"/>
              <w:rPr>
                <w:sz w:val="18"/>
              </w:rPr>
            </w:pPr>
          </w:p>
          <w:p w14:paraId="6A1DFCA7" w14:textId="77777777" w:rsidR="00104C4B" w:rsidRDefault="00104C4B">
            <w:pPr>
              <w:pStyle w:val="TableParagraph"/>
              <w:ind w:left="244"/>
              <w:rPr>
                <w:sz w:val="18"/>
              </w:rPr>
            </w:pPr>
            <w:r>
              <w:rPr>
                <w:sz w:val="18"/>
              </w:rPr>
              <w:t>15</w:t>
            </w:r>
            <w:r w:rsidR="008A79BF">
              <w:rPr>
                <w:sz w:val="18"/>
              </w:rPr>
              <w:t>-20</w:t>
            </w:r>
            <w:r>
              <w:rPr>
                <w:sz w:val="18"/>
              </w:rPr>
              <w:t xml:space="preserve"> minutes</w:t>
            </w:r>
          </w:p>
          <w:p w14:paraId="15CCA2F0" w14:textId="77777777" w:rsidR="008A11E3" w:rsidRDefault="008A11E3">
            <w:pPr>
              <w:pStyle w:val="TableParagraph"/>
              <w:ind w:left="244"/>
              <w:rPr>
                <w:sz w:val="18"/>
              </w:rPr>
            </w:pPr>
          </w:p>
          <w:p w14:paraId="6C906271" w14:textId="734FF82B" w:rsidR="008A11E3" w:rsidRDefault="008A11E3">
            <w:pPr>
              <w:pStyle w:val="TableParagraph"/>
              <w:ind w:left="244"/>
              <w:rPr>
                <w:sz w:val="18"/>
              </w:rPr>
            </w:pPr>
            <w:r>
              <w:rPr>
                <w:sz w:val="18"/>
              </w:rPr>
              <w:t>(aim for 15)</w:t>
            </w:r>
          </w:p>
        </w:tc>
        <w:tc>
          <w:tcPr>
            <w:tcW w:w="1890" w:type="dxa"/>
          </w:tcPr>
          <w:p w14:paraId="06C3D4DD" w14:textId="77777777" w:rsidR="00A528E8" w:rsidRDefault="00841CAC">
            <w:pPr>
              <w:pStyle w:val="TableParagraph"/>
              <w:ind w:left="259"/>
              <w:rPr>
                <w:sz w:val="18"/>
              </w:rPr>
            </w:pPr>
            <w:r>
              <w:rPr>
                <w:sz w:val="18"/>
              </w:rPr>
              <w:t>Materials Needed:</w:t>
            </w:r>
          </w:p>
          <w:p w14:paraId="56BE6FA6" w14:textId="77777777" w:rsidR="00104C4B" w:rsidRDefault="00104C4B">
            <w:pPr>
              <w:pStyle w:val="TableParagraph"/>
              <w:ind w:left="259"/>
              <w:rPr>
                <w:sz w:val="18"/>
              </w:rPr>
            </w:pPr>
          </w:p>
          <w:p w14:paraId="0A852078" w14:textId="77777777" w:rsidR="00104C4B" w:rsidRDefault="00104C4B">
            <w:pPr>
              <w:pStyle w:val="TableParagraph"/>
              <w:ind w:left="259"/>
              <w:rPr>
                <w:sz w:val="18"/>
              </w:rPr>
            </w:pPr>
            <w:r>
              <w:rPr>
                <w:sz w:val="18"/>
              </w:rPr>
              <w:t>Computer with internet access or java compiler</w:t>
            </w:r>
          </w:p>
          <w:p w14:paraId="6CEB0781" w14:textId="2A207318" w:rsidR="00104C4B" w:rsidRDefault="00104C4B">
            <w:pPr>
              <w:pStyle w:val="TableParagraph"/>
              <w:ind w:left="259"/>
              <w:rPr>
                <w:sz w:val="18"/>
              </w:rPr>
            </w:pPr>
          </w:p>
          <w:p w14:paraId="39EC3763" w14:textId="49554E77" w:rsidR="00104C4B" w:rsidRPr="00104C4B" w:rsidRDefault="00104C4B">
            <w:pPr>
              <w:pStyle w:val="TableParagraph"/>
              <w:ind w:left="259"/>
              <w:rPr>
                <w:sz w:val="18"/>
                <w:u w:val="single"/>
              </w:rPr>
            </w:pPr>
            <w:r>
              <w:rPr>
                <w:sz w:val="18"/>
                <w:u w:val="single"/>
              </w:rPr>
              <w:t>or</w:t>
            </w:r>
          </w:p>
          <w:p w14:paraId="167F6FD2" w14:textId="77777777" w:rsidR="00104C4B" w:rsidRDefault="00104C4B">
            <w:pPr>
              <w:pStyle w:val="TableParagraph"/>
              <w:ind w:left="259"/>
              <w:rPr>
                <w:sz w:val="18"/>
              </w:rPr>
            </w:pPr>
          </w:p>
          <w:p w14:paraId="7A1D8A00" w14:textId="1B4B12E4" w:rsidR="00104C4B" w:rsidRDefault="00104C4B">
            <w:pPr>
              <w:pStyle w:val="TableParagraph"/>
              <w:ind w:left="259"/>
              <w:rPr>
                <w:sz w:val="18"/>
              </w:rPr>
            </w:pPr>
            <w:r>
              <w:rPr>
                <w:sz w:val="18"/>
              </w:rPr>
              <w:t xml:space="preserve">Pencil &amp; paper </w:t>
            </w:r>
          </w:p>
        </w:tc>
        <w:tc>
          <w:tcPr>
            <w:tcW w:w="1830" w:type="dxa"/>
          </w:tcPr>
          <w:p w14:paraId="444F0EBF" w14:textId="77777777" w:rsidR="00A528E8" w:rsidRDefault="00841CAC">
            <w:pPr>
              <w:pStyle w:val="TableParagraph"/>
              <w:spacing w:line="295" w:lineRule="auto"/>
              <w:ind w:left="589" w:right="226" w:hanging="360"/>
              <w:rPr>
                <w:sz w:val="18"/>
              </w:rPr>
            </w:pPr>
            <w:r>
              <w:rPr>
                <w:sz w:val="18"/>
              </w:rPr>
              <w:t>Targeted Learning Style(s):</w:t>
            </w:r>
          </w:p>
          <w:p w14:paraId="27B209D7" w14:textId="77777777" w:rsidR="00104C4B" w:rsidRDefault="00104C4B">
            <w:pPr>
              <w:pStyle w:val="TableParagraph"/>
              <w:spacing w:line="295" w:lineRule="auto"/>
              <w:ind w:left="589" w:right="226" w:hanging="360"/>
              <w:rPr>
                <w:sz w:val="18"/>
              </w:rPr>
            </w:pPr>
          </w:p>
          <w:p w14:paraId="7ACF92C0" w14:textId="77777777" w:rsidR="00104C4B" w:rsidRDefault="00104C4B">
            <w:pPr>
              <w:pStyle w:val="TableParagraph"/>
              <w:spacing w:line="295" w:lineRule="auto"/>
              <w:ind w:left="589" w:right="226" w:hanging="360"/>
              <w:rPr>
                <w:sz w:val="18"/>
              </w:rPr>
            </w:pPr>
          </w:p>
          <w:p w14:paraId="6C07BAD7" w14:textId="743044E2" w:rsidR="00104C4B" w:rsidRDefault="00104C4B">
            <w:pPr>
              <w:pStyle w:val="TableParagraph"/>
              <w:spacing w:line="295" w:lineRule="auto"/>
              <w:ind w:left="589" w:right="226" w:hanging="360"/>
              <w:rPr>
                <w:sz w:val="18"/>
              </w:rPr>
            </w:pPr>
            <w:r>
              <w:rPr>
                <w:sz w:val="18"/>
              </w:rPr>
              <w:t>Audial</w:t>
            </w:r>
          </w:p>
          <w:p w14:paraId="14656CE4" w14:textId="77777777" w:rsidR="00104C4B" w:rsidRDefault="00104C4B">
            <w:pPr>
              <w:pStyle w:val="TableParagraph"/>
              <w:spacing w:line="295" w:lineRule="auto"/>
              <w:ind w:left="589" w:right="226" w:hanging="360"/>
              <w:rPr>
                <w:sz w:val="18"/>
              </w:rPr>
            </w:pPr>
            <w:r>
              <w:rPr>
                <w:sz w:val="18"/>
              </w:rPr>
              <w:t>Visual</w:t>
            </w:r>
          </w:p>
          <w:p w14:paraId="5A441311" w14:textId="61883F06" w:rsidR="00104C4B" w:rsidRDefault="00104C4B">
            <w:pPr>
              <w:pStyle w:val="TableParagraph"/>
              <w:spacing w:line="295" w:lineRule="auto"/>
              <w:ind w:left="589" w:right="226" w:hanging="360"/>
              <w:rPr>
                <w:sz w:val="18"/>
              </w:rPr>
            </w:pPr>
            <w:r>
              <w:rPr>
                <w:sz w:val="18"/>
              </w:rPr>
              <w:t>Kinesthetic</w:t>
            </w:r>
          </w:p>
        </w:tc>
        <w:tc>
          <w:tcPr>
            <w:tcW w:w="1770" w:type="dxa"/>
          </w:tcPr>
          <w:p w14:paraId="7D8D5A46" w14:textId="77777777" w:rsidR="00A528E8" w:rsidRDefault="00841CAC">
            <w:pPr>
              <w:pStyle w:val="TableParagraph"/>
              <w:spacing w:line="295" w:lineRule="auto"/>
              <w:ind w:left="664" w:right="296" w:hanging="375"/>
              <w:rPr>
                <w:sz w:val="18"/>
              </w:rPr>
            </w:pPr>
            <w:r>
              <w:rPr>
                <w:sz w:val="18"/>
              </w:rPr>
              <w:t>Bloom’s Levels Used:</w:t>
            </w:r>
          </w:p>
          <w:p w14:paraId="32CD1ED9" w14:textId="77777777" w:rsidR="00104C4B" w:rsidRDefault="00104C4B" w:rsidP="00104C4B">
            <w:pPr>
              <w:pStyle w:val="TableParagraph"/>
              <w:spacing w:line="295" w:lineRule="auto"/>
              <w:ind w:left="589" w:right="226" w:hanging="360"/>
              <w:rPr>
                <w:sz w:val="18"/>
              </w:rPr>
            </w:pPr>
            <w:r>
              <w:rPr>
                <w:sz w:val="18"/>
              </w:rPr>
              <w:t>Creating</w:t>
            </w:r>
          </w:p>
          <w:p w14:paraId="02254892" w14:textId="77777777" w:rsidR="00104C4B" w:rsidRDefault="00104C4B" w:rsidP="00104C4B">
            <w:pPr>
              <w:pStyle w:val="TableParagraph"/>
              <w:spacing w:line="295" w:lineRule="auto"/>
              <w:ind w:left="589" w:right="226" w:hanging="360"/>
              <w:rPr>
                <w:sz w:val="18"/>
              </w:rPr>
            </w:pPr>
            <w:r>
              <w:rPr>
                <w:sz w:val="18"/>
              </w:rPr>
              <w:t>Evaluating</w:t>
            </w:r>
          </w:p>
          <w:p w14:paraId="6B5DC56E" w14:textId="77777777" w:rsidR="00104C4B" w:rsidRDefault="00104C4B" w:rsidP="00104C4B">
            <w:pPr>
              <w:pStyle w:val="TableParagraph"/>
              <w:spacing w:line="295" w:lineRule="auto"/>
              <w:ind w:left="589" w:right="226" w:hanging="360"/>
              <w:rPr>
                <w:sz w:val="18"/>
              </w:rPr>
            </w:pPr>
            <w:r>
              <w:rPr>
                <w:sz w:val="18"/>
              </w:rPr>
              <w:t>Analyzing</w:t>
            </w:r>
          </w:p>
          <w:p w14:paraId="076BF63E" w14:textId="77777777" w:rsidR="00104C4B" w:rsidRDefault="00104C4B" w:rsidP="00104C4B">
            <w:pPr>
              <w:pStyle w:val="TableParagraph"/>
              <w:spacing w:line="295" w:lineRule="auto"/>
              <w:ind w:left="589" w:right="226" w:hanging="360"/>
              <w:rPr>
                <w:sz w:val="18"/>
              </w:rPr>
            </w:pPr>
            <w:r>
              <w:rPr>
                <w:sz w:val="18"/>
              </w:rPr>
              <w:t>Applying</w:t>
            </w:r>
          </w:p>
          <w:p w14:paraId="53D25481" w14:textId="77777777" w:rsidR="00104C4B" w:rsidRDefault="00104C4B" w:rsidP="00104C4B">
            <w:pPr>
              <w:pStyle w:val="TableParagraph"/>
              <w:spacing w:line="295" w:lineRule="auto"/>
              <w:ind w:left="589" w:right="226" w:hanging="360"/>
              <w:rPr>
                <w:sz w:val="18"/>
              </w:rPr>
            </w:pPr>
            <w:r>
              <w:rPr>
                <w:sz w:val="18"/>
              </w:rPr>
              <w:t>Understanding</w:t>
            </w:r>
          </w:p>
          <w:p w14:paraId="4700CA9B" w14:textId="77777777" w:rsidR="00104C4B" w:rsidRDefault="00104C4B" w:rsidP="00104C4B">
            <w:pPr>
              <w:pStyle w:val="TableParagraph"/>
              <w:spacing w:line="295" w:lineRule="auto"/>
              <w:ind w:left="589" w:right="226" w:hanging="360"/>
              <w:rPr>
                <w:sz w:val="18"/>
              </w:rPr>
            </w:pPr>
            <w:r>
              <w:rPr>
                <w:sz w:val="18"/>
              </w:rPr>
              <w:t>Remembering</w:t>
            </w:r>
          </w:p>
          <w:p w14:paraId="009C50C4" w14:textId="774A6EE6" w:rsidR="00104C4B" w:rsidRDefault="00104C4B">
            <w:pPr>
              <w:pStyle w:val="TableParagraph"/>
              <w:spacing w:line="295" w:lineRule="auto"/>
              <w:ind w:left="664" w:right="296" w:hanging="375"/>
              <w:rPr>
                <w:sz w:val="18"/>
              </w:rPr>
            </w:pPr>
          </w:p>
        </w:tc>
      </w:tr>
      <w:tr w:rsidR="00301E59" w14:paraId="2E98B4B7" w14:textId="77777777" w:rsidTr="008009C9">
        <w:trPr>
          <w:trHeight w:val="1555"/>
        </w:trPr>
        <w:tc>
          <w:tcPr>
            <w:tcW w:w="11355" w:type="dxa"/>
            <w:gridSpan w:val="6"/>
          </w:tcPr>
          <w:p w14:paraId="45AD5D68" w14:textId="77777777" w:rsidR="00301E59" w:rsidRDefault="00301E59">
            <w:pPr>
              <w:pStyle w:val="TableParagraph"/>
              <w:spacing w:line="295" w:lineRule="auto"/>
              <w:ind w:left="664" w:right="296" w:hanging="375"/>
              <w:rPr>
                <w:sz w:val="18"/>
              </w:rPr>
            </w:pPr>
            <w:r>
              <w:rPr>
                <w:sz w:val="18"/>
              </w:rPr>
              <w:t>Explanation/Notes:</w:t>
            </w:r>
          </w:p>
          <w:p w14:paraId="3AC1E07A" w14:textId="77777777" w:rsidR="00104C4B" w:rsidRDefault="00104C4B">
            <w:pPr>
              <w:pStyle w:val="TableParagraph"/>
              <w:spacing w:line="295" w:lineRule="auto"/>
              <w:ind w:left="664" w:right="296" w:hanging="375"/>
              <w:rPr>
                <w:sz w:val="18"/>
              </w:rPr>
            </w:pPr>
            <w:r>
              <w:rPr>
                <w:sz w:val="18"/>
              </w:rPr>
              <w:t>Participants will group into pairs/groups of 3s to write a simple program using method overloading. The objectives are as follows:</w:t>
            </w:r>
          </w:p>
          <w:p w14:paraId="3CFD733B" w14:textId="77777777" w:rsidR="00104C4B" w:rsidRDefault="00104C4B" w:rsidP="00104C4B">
            <w:pPr>
              <w:pStyle w:val="TableParagraph"/>
              <w:numPr>
                <w:ilvl w:val="0"/>
                <w:numId w:val="1"/>
              </w:numPr>
              <w:spacing w:line="295" w:lineRule="auto"/>
              <w:ind w:right="296"/>
              <w:rPr>
                <w:sz w:val="18"/>
              </w:rPr>
            </w:pPr>
            <w:r>
              <w:rPr>
                <w:sz w:val="18"/>
              </w:rPr>
              <w:t>Write the program class &amp; main method structure</w:t>
            </w:r>
          </w:p>
          <w:p w14:paraId="41BFE8AF" w14:textId="71075B60" w:rsidR="00104C4B" w:rsidRDefault="00104C4B" w:rsidP="00104C4B">
            <w:pPr>
              <w:pStyle w:val="TableParagraph"/>
              <w:numPr>
                <w:ilvl w:val="0"/>
                <w:numId w:val="1"/>
              </w:numPr>
              <w:spacing w:line="295" w:lineRule="auto"/>
              <w:ind w:right="296"/>
              <w:rPr>
                <w:sz w:val="18"/>
              </w:rPr>
            </w:pPr>
            <w:r>
              <w:rPr>
                <w:sz w:val="18"/>
              </w:rPr>
              <w:t xml:space="preserve">Declare and initialize a variable of each type with data of your choice: char, int, double, boolean, String </w:t>
            </w:r>
          </w:p>
          <w:p w14:paraId="424975E6" w14:textId="6201C2A4" w:rsidR="00104C4B" w:rsidRDefault="00104C4B" w:rsidP="00104C4B">
            <w:pPr>
              <w:pStyle w:val="TableParagraph"/>
              <w:numPr>
                <w:ilvl w:val="0"/>
                <w:numId w:val="1"/>
              </w:numPr>
              <w:spacing w:line="295" w:lineRule="auto"/>
              <w:ind w:right="296"/>
              <w:rPr>
                <w:sz w:val="18"/>
              </w:rPr>
            </w:pPr>
            <w:r>
              <w:rPr>
                <w:sz w:val="18"/>
              </w:rPr>
              <w:t>Write a for loop to iterate 5 times</w:t>
            </w:r>
          </w:p>
          <w:p w14:paraId="2C103AAA" w14:textId="6CA2DE5A" w:rsidR="007576E2" w:rsidRDefault="00104C4B" w:rsidP="00506B78">
            <w:pPr>
              <w:pStyle w:val="TableParagraph"/>
              <w:numPr>
                <w:ilvl w:val="0"/>
                <w:numId w:val="1"/>
              </w:numPr>
              <w:spacing w:line="295" w:lineRule="auto"/>
              <w:ind w:right="296"/>
              <w:rPr>
                <w:sz w:val="18"/>
              </w:rPr>
            </w:pPr>
            <w:r w:rsidRPr="007576E2">
              <w:rPr>
                <w:sz w:val="18"/>
              </w:rPr>
              <w:t>Within the for loop, write an if</w:t>
            </w:r>
            <w:r w:rsidR="0010483D" w:rsidRPr="007576E2">
              <w:rPr>
                <w:sz w:val="18"/>
              </w:rPr>
              <w:t xml:space="preserve"> statement</w:t>
            </w:r>
            <w:r w:rsidRPr="007576E2">
              <w:rPr>
                <w:sz w:val="18"/>
              </w:rPr>
              <w:t xml:space="preserve"> </w:t>
            </w:r>
            <w:r w:rsidR="0010483D" w:rsidRPr="007576E2">
              <w:rPr>
                <w:sz w:val="18"/>
              </w:rPr>
              <w:t>using the for loop sentinel as a parameter t</w:t>
            </w:r>
            <w:r w:rsidRPr="007576E2">
              <w:rPr>
                <w:sz w:val="18"/>
              </w:rPr>
              <w:t>o call an overloaded method</w:t>
            </w:r>
            <w:r w:rsidR="00506B78" w:rsidRPr="007576E2">
              <w:rPr>
                <w:sz w:val="18"/>
              </w:rPr>
              <w:t xml:space="preserve"> printInput()</w:t>
            </w:r>
            <w:r w:rsidR="007576E2">
              <w:rPr>
                <w:sz w:val="18"/>
              </w:rPr>
              <w:t xml:space="preserve"> for each number</w:t>
            </w:r>
          </w:p>
          <w:p w14:paraId="2B8FE98C" w14:textId="40A8F01C" w:rsidR="00506B78" w:rsidRPr="007576E2" w:rsidRDefault="00104C4B" w:rsidP="00506B78">
            <w:pPr>
              <w:pStyle w:val="TableParagraph"/>
              <w:numPr>
                <w:ilvl w:val="0"/>
                <w:numId w:val="1"/>
              </w:numPr>
              <w:spacing w:line="295" w:lineRule="auto"/>
              <w:ind w:right="296"/>
              <w:rPr>
                <w:sz w:val="18"/>
              </w:rPr>
            </w:pPr>
            <w:r w:rsidRPr="007576E2">
              <w:rPr>
                <w:sz w:val="18"/>
              </w:rPr>
              <w:t>Write an overloaded method</w:t>
            </w:r>
            <w:r w:rsidR="00506B78" w:rsidRPr="007576E2">
              <w:rPr>
                <w:sz w:val="18"/>
              </w:rPr>
              <w:t xml:space="preserve"> for each data type from #2 that contains a print statement that outputs “Input type: [DATATYPE] \n Value: [ARGVALUE]</w:t>
            </w:r>
          </w:p>
          <w:p w14:paraId="7C6A5B14" w14:textId="6BBCB1AB" w:rsidR="00506B78" w:rsidRDefault="00506B78" w:rsidP="00506B78">
            <w:pPr>
              <w:pStyle w:val="TableParagraph"/>
              <w:numPr>
                <w:ilvl w:val="0"/>
                <w:numId w:val="1"/>
              </w:numPr>
              <w:spacing w:line="295" w:lineRule="auto"/>
              <w:ind w:right="296"/>
              <w:rPr>
                <w:sz w:val="18"/>
              </w:rPr>
            </w:pPr>
            <w:r>
              <w:rPr>
                <w:sz w:val="18"/>
              </w:rPr>
              <w:t>Write an overloaded method printInput() that multiplies the int and double from #2 and returns the result</w:t>
            </w:r>
          </w:p>
          <w:p w14:paraId="5C1C8B14" w14:textId="38841EB9" w:rsidR="00506B78" w:rsidRDefault="00506B78" w:rsidP="00506B78">
            <w:pPr>
              <w:pStyle w:val="TableParagraph"/>
              <w:numPr>
                <w:ilvl w:val="0"/>
                <w:numId w:val="1"/>
              </w:numPr>
              <w:spacing w:line="295" w:lineRule="auto"/>
              <w:ind w:right="296"/>
              <w:rPr>
                <w:sz w:val="18"/>
              </w:rPr>
            </w:pPr>
            <w:r>
              <w:rPr>
                <w:sz w:val="18"/>
              </w:rPr>
              <w:t xml:space="preserve">Outside the for loop &amp; if statement, write a print statement calling the overloaded method printInput </w:t>
            </w:r>
            <w:r w:rsidR="007576E2">
              <w:rPr>
                <w:sz w:val="18"/>
              </w:rPr>
              <w:t>from #6 and prints its return value to 3 decimal places.</w:t>
            </w:r>
          </w:p>
          <w:p w14:paraId="3A31FDA6" w14:textId="2763A5CC" w:rsidR="00506B78" w:rsidRDefault="00506B78" w:rsidP="00506B78">
            <w:pPr>
              <w:pStyle w:val="TableParagraph"/>
              <w:spacing w:line="295" w:lineRule="auto"/>
              <w:ind w:left="649" w:right="296"/>
              <w:rPr>
                <w:sz w:val="18"/>
              </w:rPr>
            </w:pPr>
          </w:p>
          <w:p w14:paraId="34DC481F" w14:textId="7654C411" w:rsidR="00BE37C8" w:rsidRDefault="00BE37C8" w:rsidP="00BE37C8">
            <w:pPr>
              <w:pStyle w:val="TableParagraph"/>
              <w:spacing w:line="295" w:lineRule="auto"/>
              <w:ind w:right="296"/>
              <w:rPr>
                <w:sz w:val="18"/>
              </w:rPr>
            </w:pPr>
            <w:r>
              <w:rPr>
                <w:sz w:val="18"/>
              </w:rPr>
              <w:t>This activity will cover for loops, if statements, method calls, method overloading, and reinforce the concepts of arguments, parameters, and return statements.</w:t>
            </w:r>
          </w:p>
          <w:p w14:paraId="2CF2B01F" w14:textId="755B571F" w:rsidR="00BE37C8" w:rsidRDefault="00BE37C8" w:rsidP="00BE37C8">
            <w:pPr>
              <w:pStyle w:val="TableParagraph"/>
              <w:spacing w:line="295" w:lineRule="auto"/>
              <w:ind w:right="296"/>
              <w:rPr>
                <w:sz w:val="18"/>
              </w:rPr>
            </w:pPr>
          </w:p>
          <w:p w14:paraId="4C2A3380" w14:textId="5CE48EB1" w:rsidR="00BE37C8" w:rsidRPr="00506B78" w:rsidRDefault="00BE37C8" w:rsidP="00BE37C8">
            <w:pPr>
              <w:pStyle w:val="TableParagraph"/>
              <w:spacing w:line="295" w:lineRule="auto"/>
              <w:ind w:right="296"/>
              <w:rPr>
                <w:sz w:val="18"/>
              </w:rPr>
            </w:pPr>
            <w:r>
              <w:rPr>
                <w:sz w:val="18"/>
              </w:rPr>
              <w:t>If there are not enough participants, the SI Leader will ask participants what is required for each step and walk through the coding process for this activity. The last ~3 minutes will involve covering the SI Leader’s solution for the activity and answering any additional questions.</w:t>
            </w:r>
          </w:p>
          <w:p w14:paraId="7261D797" w14:textId="26E5321A" w:rsidR="00104C4B" w:rsidRDefault="00104C4B">
            <w:pPr>
              <w:pStyle w:val="TableParagraph"/>
              <w:spacing w:line="295" w:lineRule="auto"/>
              <w:ind w:left="664" w:right="296" w:hanging="375"/>
              <w:rPr>
                <w:sz w:val="18"/>
              </w:rPr>
            </w:pPr>
          </w:p>
        </w:tc>
      </w:tr>
    </w:tbl>
    <w:p w14:paraId="4925A78C" w14:textId="77777777" w:rsidR="00A528E8" w:rsidRDefault="00A528E8">
      <w:pPr>
        <w:spacing w:before="8"/>
        <w:rPr>
          <w:b/>
          <w:sz w:val="28"/>
        </w:rPr>
      </w:pPr>
    </w:p>
    <w:p w14:paraId="44999251" w14:textId="7777777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6EBE76B0" w14:textId="77777777" w:rsidR="00A528E8" w:rsidRDefault="00841CAC">
            <w:pPr>
              <w:pStyle w:val="TableParagraph"/>
              <w:ind w:left="439"/>
              <w:rPr>
                <w:sz w:val="18"/>
              </w:rPr>
            </w:pPr>
            <w:r>
              <w:rPr>
                <w:sz w:val="18"/>
              </w:rPr>
              <w:t>Activity Name:</w:t>
            </w:r>
          </w:p>
          <w:p w14:paraId="68FB7769" w14:textId="77777777" w:rsidR="00BE37C8" w:rsidRDefault="00BE37C8">
            <w:pPr>
              <w:pStyle w:val="TableParagraph"/>
              <w:ind w:left="439"/>
              <w:rPr>
                <w:sz w:val="18"/>
              </w:rPr>
            </w:pPr>
          </w:p>
          <w:p w14:paraId="528F1786" w14:textId="0CBF0877" w:rsidR="00BE37C8" w:rsidRDefault="00C9523A">
            <w:pPr>
              <w:pStyle w:val="TableParagraph"/>
              <w:ind w:left="439"/>
              <w:rPr>
                <w:sz w:val="18"/>
              </w:rPr>
            </w:pPr>
            <w:r>
              <w:rPr>
                <w:sz w:val="18"/>
              </w:rPr>
              <w:t>Vocabulary Review</w:t>
            </w:r>
          </w:p>
        </w:tc>
        <w:tc>
          <w:tcPr>
            <w:tcW w:w="2250" w:type="dxa"/>
          </w:tcPr>
          <w:p w14:paraId="7E87462E" w14:textId="77777777" w:rsidR="00A528E8" w:rsidRDefault="00106DB3">
            <w:pPr>
              <w:pStyle w:val="TableParagraph"/>
              <w:rPr>
                <w:sz w:val="18"/>
              </w:rPr>
            </w:pPr>
            <w:r>
              <w:rPr>
                <w:sz w:val="18"/>
              </w:rPr>
              <w:t>Session</w:t>
            </w:r>
            <w:r w:rsidR="00841CAC">
              <w:rPr>
                <w:sz w:val="18"/>
              </w:rPr>
              <w:t xml:space="preserve"> Objective(s) Met:</w:t>
            </w:r>
          </w:p>
          <w:p w14:paraId="54978EB4" w14:textId="77777777" w:rsidR="00C9523A" w:rsidRDefault="00C9523A">
            <w:pPr>
              <w:pStyle w:val="TableParagraph"/>
              <w:rPr>
                <w:sz w:val="18"/>
              </w:rPr>
            </w:pPr>
          </w:p>
          <w:p w14:paraId="5686514F" w14:textId="27E951DE" w:rsidR="00C9523A" w:rsidRDefault="00C9523A">
            <w:pPr>
              <w:pStyle w:val="TableParagraph"/>
              <w:rPr>
                <w:sz w:val="18"/>
              </w:rPr>
            </w:pPr>
            <w:r>
              <w:rPr>
                <w:sz w:val="18"/>
              </w:rPr>
              <w:t>Objectives 2 &amp; 3</w:t>
            </w:r>
          </w:p>
        </w:tc>
        <w:tc>
          <w:tcPr>
            <w:tcW w:w="1590" w:type="dxa"/>
          </w:tcPr>
          <w:p w14:paraId="56F9471C" w14:textId="77777777" w:rsidR="00A528E8" w:rsidRDefault="00841CAC">
            <w:pPr>
              <w:pStyle w:val="TableParagraph"/>
              <w:ind w:left="244"/>
              <w:rPr>
                <w:sz w:val="18"/>
              </w:rPr>
            </w:pPr>
            <w:r>
              <w:rPr>
                <w:sz w:val="18"/>
              </w:rPr>
              <w:t>Time Allotted:</w:t>
            </w:r>
          </w:p>
          <w:p w14:paraId="46B122AA" w14:textId="77777777" w:rsidR="00C9523A" w:rsidRDefault="00C9523A">
            <w:pPr>
              <w:pStyle w:val="TableParagraph"/>
              <w:ind w:left="244"/>
              <w:rPr>
                <w:sz w:val="18"/>
              </w:rPr>
            </w:pPr>
          </w:p>
          <w:p w14:paraId="79EA3789" w14:textId="426BEE99" w:rsidR="00C9523A" w:rsidRDefault="00C9523A">
            <w:pPr>
              <w:pStyle w:val="TableParagraph"/>
              <w:ind w:left="244"/>
              <w:rPr>
                <w:sz w:val="18"/>
              </w:rPr>
            </w:pPr>
            <w:r>
              <w:rPr>
                <w:sz w:val="18"/>
              </w:rPr>
              <w:t>5 minutes</w:t>
            </w:r>
          </w:p>
        </w:tc>
        <w:tc>
          <w:tcPr>
            <w:tcW w:w="1890" w:type="dxa"/>
          </w:tcPr>
          <w:p w14:paraId="2B4B8A3D" w14:textId="77777777" w:rsidR="00A528E8" w:rsidRDefault="00841CAC">
            <w:pPr>
              <w:pStyle w:val="TableParagraph"/>
              <w:ind w:left="259"/>
              <w:rPr>
                <w:sz w:val="18"/>
              </w:rPr>
            </w:pPr>
            <w:r>
              <w:rPr>
                <w:sz w:val="18"/>
              </w:rPr>
              <w:t>Materials Needed:</w:t>
            </w:r>
          </w:p>
          <w:p w14:paraId="6E097C04" w14:textId="77777777" w:rsidR="00C9523A" w:rsidRDefault="00C9523A">
            <w:pPr>
              <w:pStyle w:val="TableParagraph"/>
              <w:ind w:left="259"/>
              <w:rPr>
                <w:sz w:val="18"/>
              </w:rPr>
            </w:pPr>
          </w:p>
          <w:p w14:paraId="29617BEE" w14:textId="5614F640" w:rsidR="00C9523A" w:rsidRDefault="00C9523A">
            <w:pPr>
              <w:pStyle w:val="TableParagraph"/>
              <w:ind w:left="259"/>
              <w:rPr>
                <w:sz w:val="18"/>
              </w:rPr>
            </w:pPr>
            <w:r>
              <w:rPr>
                <w:sz w:val="18"/>
              </w:rPr>
              <w:t>None</w:t>
            </w:r>
          </w:p>
        </w:tc>
        <w:tc>
          <w:tcPr>
            <w:tcW w:w="1830" w:type="dxa"/>
          </w:tcPr>
          <w:p w14:paraId="6218EB21" w14:textId="77777777" w:rsidR="00A528E8" w:rsidRDefault="00841CAC">
            <w:pPr>
              <w:pStyle w:val="TableParagraph"/>
              <w:spacing w:line="295" w:lineRule="auto"/>
              <w:ind w:left="589" w:right="226" w:hanging="360"/>
              <w:rPr>
                <w:sz w:val="18"/>
              </w:rPr>
            </w:pPr>
            <w:r>
              <w:rPr>
                <w:sz w:val="18"/>
              </w:rPr>
              <w:t>Targeted Learning Style(s):</w:t>
            </w:r>
          </w:p>
          <w:p w14:paraId="5575D172" w14:textId="77777777" w:rsidR="00C9523A" w:rsidRDefault="00C9523A">
            <w:pPr>
              <w:pStyle w:val="TableParagraph"/>
              <w:spacing w:line="295" w:lineRule="auto"/>
              <w:ind w:left="589" w:right="226" w:hanging="360"/>
              <w:rPr>
                <w:sz w:val="18"/>
              </w:rPr>
            </w:pPr>
          </w:p>
          <w:p w14:paraId="1BDC285D" w14:textId="557A764D" w:rsidR="00C9523A" w:rsidRDefault="00C9523A">
            <w:pPr>
              <w:pStyle w:val="TableParagraph"/>
              <w:spacing w:line="295" w:lineRule="auto"/>
              <w:ind w:left="589" w:right="226" w:hanging="360"/>
              <w:rPr>
                <w:sz w:val="18"/>
              </w:rPr>
            </w:pPr>
            <w:r>
              <w:rPr>
                <w:sz w:val="18"/>
              </w:rPr>
              <w:t>Audial</w:t>
            </w:r>
          </w:p>
        </w:tc>
        <w:tc>
          <w:tcPr>
            <w:tcW w:w="1770" w:type="dxa"/>
          </w:tcPr>
          <w:p w14:paraId="256E32AA" w14:textId="77777777" w:rsidR="00A528E8" w:rsidRDefault="00841CAC">
            <w:pPr>
              <w:pStyle w:val="TableParagraph"/>
              <w:spacing w:line="295" w:lineRule="auto"/>
              <w:ind w:left="664" w:right="296" w:hanging="375"/>
              <w:rPr>
                <w:sz w:val="18"/>
              </w:rPr>
            </w:pPr>
            <w:r>
              <w:rPr>
                <w:sz w:val="18"/>
              </w:rPr>
              <w:t>Bloom’s Levels Used:</w:t>
            </w:r>
          </w:p>
          <w:p w14:paraId="2FBDE2B6" w14:textId="77777777" w:rsidR="00C9523A" w:rsidRDefault="00C9523A">
            <w:pPr>
              <w:pStyle w:val="TableParagraph"/>
              <w:spacing w:line="295" w:lineRule="auto"/>
              <w:ind w:left="664" w:right="296" w:hanging="375"/>
              <w:rPr>
                <w:sz w:val="18"/>
              </w:rPr>
            </w:pPr>
          </w:p>
          <w:p w14:paraId="2B1531F0" w14:textId="77777777" w:rsidR="00C9523A" w:rsidRDefault="00C9523A">
            <w:pPr>
              <w:pStyle w:val="TableParagraph"/>
              <w:spacing w:line="295" w:lineRule="auto"/>
              <w:ind w:left="664" w:right="296" w:hanging="375"/>
              <w:rPr>
                <w:sz w:val="18"/>
              </w:rPr>
            </w:pPr>
            <w:r>
              <w:rPr>
                <w:sz w:val="18"/>
              </w:rPr>
              <w:t>Understanding</w:t>
            </w:r>
          </w:p>
          <w:p w14:paraId="68053586" w14:textId="2712EF16" w:rsidR="00C9523A" w:rsidRDefault="00C9523A">
            <w:pPr>
              <w:pStyle w:val="TableParagraph"/>
              <w:spacing w:line="295" w:lineRule="auto"/>
              <w:ind w:left="664" w:right="296" w:hanging="375"/>
              <w:rPr>
                <w:sz w:val="18"/>
              </w:rPr>
            </w:pPr>
            <w:r>
              <w:rPr>
                <w:sz w:val="18"/>
              </w:rPr>
              <w:t>Remembering</w:t>
            </w:r>
          </w:p>
        </w:tc>
      </w:tr>
      <w:tr w:rsidR="00301E59" w14:paraId="088A9E65" w14:textId="77777777" w:rsidTr="003F5FF4">
        <w:trPr>
          <w:trHeight w:val="1270"/>
        </w:trPr>
        <w:tc>
          <w:tcPr>
            <w:tcW w:w="11355" w:type="dxa"/>
            <w:gridSpan w:val="6"/>
          </w:tcPr>
          <w:p w14:paraId="4EC7A154" w14:textId="77777777" w:rsidR="00301E59" w:rsidRDefault="00301E59">
            <w:pPr>
              <w:pStyle w:val="TableParagraph"/>
              <w:spacing w:line="295" w:lineRule="auto"/>
              <w:ind w:left="664" w:right="296" w:hanging="375"/>
              <w:rPr>
                <w:sz w:val="18"/>
              </w:rPr>
            </w:pPr>
            <w:r>
              <w:rPr>
                <w:sz w:val="18"/>
              </w:rPr>
              <w:t>Explanation/Notes:</w:t>
            </w:r>
          </w:p>
          <w:p w14:paraId="15A81CCD" w14:textId="77777777" w:rsidR="00C9523A" w:rsidRDefault="00C9523A">
            <w:pPr>
              <w:pStyle w:val="TableParagraph"/>
              <w:spacing w:line="295" w:lineRule="auto"/>
              <w:ind w:left="664" w:right="296" w:hanging="375"/>
              <w:rPr>
                <w:sz w:val="18"/>
              </w:rPr>
            </w:pPr>
          </w:p>
          <w:p w14:paraId="54914260" w14:textId="1DEF83A2" w:rsidR="00C9523A" w:rsidRDefault="00C9523A">
            <w:pPr>
              <w:pStyle w:val="TableParagraph"/>
              <w:spacing w:line="295" w:lineRule="auto"/>
              <w:ind w:left="664" w:right="296" w:hanging="375"/>
              <w:rPr>
                <w:sz w:val="18"/>
              </w:rPr>
            </w:pPr>
            <w:r>
              <w:rPr>
                <w:sz w:val="18"/>
              </w:rPr>
              <w:t xml:space="preserve">Participants will be quizzed over the terms </w:t>
            </w:r>
            <w:r w:rsidR="00B56E82">
              <w:rPr>
                <w:sz w:val="18"/>
              </w:rPr>
              <w:t>used to write methods in java. The goal is to reinforce an understanding of what these words mean and to reduce headache when moving forward to object-oriented methods.</w:t>
            </w:r>
          </w:p>
          <w:p w14:paraId="0899AFD4" w14:textId="77777777" w:rsidR="00B56E82" w:rsidRDefault="00B56E82">
            <w:pPr>
              <w:pStyle w:val="TableParagraph"/>
              <w:spacing w:line="295" w:lineRule="auto"/>
              <w:ind w:left="664" w:right="296" w:hanging="375"/>
              <w:rPr>
                <w:sz w:val="18"/>
              </w:rPr>
            </w:pPr>
          </w:p>
          <w:p w14:paraId="6962A617" w14:textId="1EF93093" w:rsidR="00B56E82" w:rsidRDefault="00B56E82">
            <w:pPr>
              <w:pStyle w:val="TableParagraph"/>
              <w:spacing w:line="295" w:lineRule="auto"/>
              <w:ind w:left="664" w:right="296" w:hanging="375"/>
              <w:rPr>
                <w:sz w:val="18"/>
              </w:rPr>
            </w:pPr>
            <w:r>
              <w:rPr>
                <w:sz w:val="18"/>
              </w:rPr>
              <w:t>Words to review: public, static, return statement, argument, parameter, method call, method overloading, method signature, encapsulation, abstraction</w:t>
            </w:r>
          </w:p>
        </w:tc>
      </w:tr>
    </w:tbl>
    <w:p w14:paraId="6C7FA67F" w14:textId="116BB800" w:rsidR="00841CAC" w:rsidRDefault="00841CAC"/>
    <w:p w14:paraId="6C7E99DC" w14:textId="4FE18029" w:rsidR="00301E59" w:rsidRDefault="00301E59"/>
    <w:p w14:paraId="18FE8CD3" w14:textId="786D2BA7" w:rsidR="00301E59" w:rsidRDefault="00301E59"/>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4744493A" w14:textId="77777777" w:rsidR="00301E59" w:rsidRDefault="00301E59">
            <w:r>
              <w:t>Plan for extra activity:</w:t>
            </w:r>
          </w:p>
          <w:p w14:paraId="7C3775D6" w14:textId="77777777" w:rsidR="00A33F79" w:rsidRDefault="00A33F79"/>
          <w:p w14:paraId="28E323A2" w14:textId="77777777" w:rsidR="00A33F79" w:rsidRDefault="00A33F79">
            <w:r>
              <w:t>Identify the “Big Idea”</w:t>
            </w:r>
          </w:p>
          <w:p w14:paraId="5FF690F9" w14:textId="77777777" w:rsidR="00A33F79" w:rsidRDefault="00A33F79"/>
          <w:p w14:paraId="187C305F" w14:textId="152FF8AF" w:rsidR="00A33F79" w:rsidRDefault="00A33F79">
            <w:r>
              <w:t>Participants will be asked to summarize how and why methods are useful in programming. In addition, there will be a brief discussion on how and why method overloading is useful.</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A77C4A"/>
    <w:multiLevelType w:val="hybridMultilevel"/>
    <w:tmpl w:val="A73E8B44"/>
    <w:lvl w:ilvl="0" w:tplc="4C6AFF88">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num w:numId="1" w16cid:durableId="1600870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0MDY1MTAyMDY0MTFW0lEKTi0uzszPAykwrAUA1pfQAiwAAAA="/>
  </w:docVars>
  <w:rsids>
    <w:rsidRoot w:val="00A528E8"/>
    <w:rsid w:val="0010483D"/>
    <w:rsid w:val="00104C4B"/>
    <w:rsid w:val="00106DB3"/>
    <w:rsid w:val="001F477D"/>
    <w:rsid w:val="00301E59"/>
    <w:rsid w:val="00506B78"/>
    <w:rsid w:val="005E4DF4"/>
    <w:rsid w:val="00653073"/>
    <w:rsid w:val="007576E2"/>
    <w:rsid w:val="00841CAC"/>
    <w:rsid w:val="00876BF0"/>
    <w:rsid w:val="008A11E3"/>
    <w:rsid w:val="008A79BF"/>
    <w:rsid w:val="00943800"/>
    <w:rsid w:val="00A33F79"/>
    <w:rsid w:val="00A528E8"/>
    <w:rsid w:val="00B56E82"/>
    <w:rsid w:val="00BE37C8"/>
    <w:rsid w:val="00C9523A"/>
    <w:rsid w:val="00D23998"/>
    <w:rsid w:val="00DD5F6D"/>
    <w:rsid w:val="00DF57C8"/>
    <w:rsid w:val="00E31866"/>
    <w:rsid w:val="00F72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3</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14</cp:revision>
  <cp:lastPrinted>2022-01-04T17:38:00Z</cp:lastPrinted>
  <dcterms:created xsi:type="dcterms:W3CDTF">2022-01-04T17:38:00Z</dcterms:created>
  <dcterms:modified xsi:type="dcterms:W3CDTF">2022-11-03T00:57:00Z</dcterms:modified>
</cp:coreProperties>
</file>